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187A1A7" w14:textId="77777777" w:rsidR="00E94770" w:rsidRDefault="00E94770" w:rsidP="00E94770">
      <w:pPr>
        <w:spacing w:after="0"/>
        <w:jc w:val="center"/>
        <w:rPr>
          <w:b/>
          <w:bCs/>
          <w:sz w:val="24"/>
          <w:lang w:val="es-CO"/>
        </w:rPr>
      </w:pPr>
      <w:r w:rsidRPr="00E94770">
        <w:rPr>
          <w:b/>
          <w:bCs/>
          <w:sz w:val="24"/>
          <w:lang w:val="es-CO"/>
        </w:rPr>
        <w:t>Ejercicios condicionales sencillos</w:t>
      </w:r>
    </w:p>
    <w:p w14:paraId="7B516F30" w14:textId="77777777" w:rsidR="00E94770" w:rsidRDefault="00E94770" w:rsidP="00E94770">
      <w:pPr>
        <w:spacing w:after="0"/>
        <w:jc w:val="center"/>
        <w:rPr>
          <w:b/>
          <w:bCs/>
          <w:sz w:val="24"/>
          <w:lang w:val="es-CO"/>
        </w:rPr>
      </w:pPr>
      <w:r>
        <w:rPr>
          <w:b/>
          <w:bCs/>
          <w:sz w:val="24"/>
          <w:lang w:val="es-CO"/>
        </w:rPr>
        <w:t>Introducción a la programación</w:t>
      </w:r>
    </w:p>
    <w:p w14:paraId="7E237773" w14:textId="77777777" w:rsidR="00E94770" w:rsidRDefault="00E94770" w:rsidP="00E94770">
      <w:pPr>
        <w:spacing w:after="0"/>
        <w:jc w:val="center"/>
        <w:rPr>
          <w:b/>
          <w:bCs/>
          <w:sz w:val="24"/>
          <w:lang w:val="es-CO"/>
        </w:rPr>
      </w:pPr>
    </w:p>
    <w:p w14:paraId="31AA7016" w14:textId="77777777" w:rsidR="00E94770" w:rsidRPr="00E94770" w:rsidRDefault="00E94770" w:rsidP="00E94770">
      <w:pPr>
        <w:spacing w:after="0"/>
        <w:jc w:val="center"/>
        <w:rPr>
          <w:b/>
          <w:bCs/>
          <w:sz w:val="24"/>
          <w:lang w:val="es-CO"/>
        </w:rPr>
      </w:pPr>
    </w:p>
    <w:p w14:paraId="729AD8D3" w14:textId="3DE27766" w:rsidR="000D6DC7" w:rsidRPr="00E94770" w:rsidRDefault="000D6DC7" w:rsidP="00E94770">
      <w:pPr>
        <w:pStyle w:val="ListParagraph"/>
        <w:numPr>
          <w:ilvl w:val="0"/>
          <w:numId w:val="1"/>
        </w:numPr>
        <w:jc w:val="both"/>
        <w:rPr>
          <w:sz w:val="24"/>
        </w:rPr>
      </w:pPr>
      <w:r w:rsidRPr="00E94770">
        <w:rPr>
          <w:bCs/>
          <w:sz w:val="24"/>
          <w:lang w:val="es-CO"/>
        </w:rPr>
        <w:t>Elabore un</w:t>
      </w:r>
      <w:r w:rsidR="00B03A3E">
        <w:rPr>
          <w:bCs/>
          <w:sz w:val="24"/>
          <w:lang w:val="es-CO"/>
        </w:rPr>
        <w:t xml:space="preserve"> programa </w:t>
      </w:r>
      <w:r w:rsidRPr="00E94770">
        <w:rPr>
          <w:bCs/>
          <w:sz w:val="24"/>
          <w:lang w:val="es-CO"/>
        </w:rPr>
        <w:t xml:space="preserve">que reciba un número y en el caso de ser positivo y ser par, se le sume 10, y en caso de ser negativo, lo convierta en positivo. </w:t>
      </w:r>
      <w:r w:rsidR="00E827A3">
        <w:rPr>
          <w:bCs/>
          <w:sz w:val="24"/>
          <w:lang w:val="es-CO"/>
        </w:rPr>
        <w:t>Imprima</w:t>
      </w:r>
      <w:r w:rsidRPr="00E94770">
        <w:rPr>
          <w:bCs/>
          <w:sz w:val="24"/>
          <w:lang w:val="es-CO"/>
        </w:rPr>
        <w:t xml:space="preserve"> el número con el resultado. </w:t>
      </w:r>
    </w:p>
    <w:p w14:paraId="397D18E1" w14:textId="21826266" w:rsidR="000D6DC7" w:rsidRPr="00A82095" w:rsidRDefault="000D6DC7" w:rsidP="00E94770">
      <w:pPr>
        <w:pStyle w:val="ListParagraph"/>
        <w:numPr>
          <w:ilvl w:val="0"/>
          <w:numId w:val="1"/>
        </w:numPr>
        <w:jc w:val="both"/>
        <w:rPr>
          <w:sz w:val="24"/>
          <w:lang w:val="es-CO"/>
        </w:rPr>
      </w:pPr>
      <w:r w:rsidRPr="00E94770">
        <w:rPr>
          <w:sz w:val="24"/>
          <w:lang w:val="es-CO"/>
        </w:rPr>
        <w:t xml:space="preserve">Existe un juego computacional que consiste en lo siguiente. El usuario ingresa una cantidad de dinero para apostar, para que inicie el juego. El sistema obtiene tres números aleatorios (entre 0 y 4) </w:t>
      </w:r>
      <w:r w:rsidR="00E827A3">
        <w:rPr>
          <w:sz w:val="24"/>
          <w:lang w:val="es-CO"/>
        </w:rPr>
        <w:t>e imprime</w:t>
      </w:r>
      <w:r w:rsidRPr="00E94770">
        <w:rPr>
          <w:sz w:val="24"/>
          <w:lang w:val="es-CO"/>
        </w:rPr>
        <w:t xml:space="preserve"> el valor de dinero con el que el usuario termina. Si los tres números son iguales el jugador gana 3 veces lo apostado. Si 2 de los 3 números son iguales el jugador ganará 1 vez y media lo apostado. De lo contrario no gana nada, pierde todo su dinero.</w:t>
      </w:r>
    </w:p>
    <w:p w14:paraId="0F303DE4" w14:textId="77777777" w:rsidR="000D6DC7" w:rsidRPr="00BE4B41" w:rsidRDefault="000D6DC7" w:rsidP="00FC5A48">
      <w:pPr>
        <w:pStyle w:val="ListParagraph"/>
        <w:numPr>
          <w:ilvl w:val="0"/>
          <w:numId w:val="1"/>
        </w:numPr>
        <w:jc w:val="both"/>
        <w:rPr>
          <w:sz w:val="24"/>
        </w:rPr>
      </w:pPr>
      <w:r w:rsidRPr="00B03A3E">
        <w:rPr>
          <w:bCs/>
          <w:sz w:val="24"/>
          <w:lang w:val="es-CO"/>
        </w:rPr>
        <w:t>Haga un</w:t>
      </w:r>
      <w:r w:rsidR="00B03A3E" w:rsidRPr="00B03A3E">
        <w:rPr>
          <w:bCs/>
          <w:sz w:val="24"/>
          <w:lang w:val="es-CO"/>
        </w:rPr>
        <w:t xml:space="preserve"> programa</w:t>
      </w:r>
      <w:r w:rsidRPr="00B03A3E">
        <w:rPr>
          <w:bCs/>
          <w:sz w:val="24"/>
          <w:lang w:val="es-CO"/>
        </w:rPr>
        <w:t xml:space="preserve"> que reciba un número y en el caso de ser positivo diga que es positivo, en el caso de ser negativo pero mayor a -10 diga que es un negativo chiquito, de lo contrario, diga que es un negativo grande. </w:t>
      </w:r>
    </w:p>
    <w:p w14:paraId="48C3189D" w14:textId="22BBEFD1" w:rsidR="00BE4B41" w:rsidRDefault="00BE4B41" w:rsidP="00BE4B41">
      <w:pPr>
        <w:pStyle w:val="ListParagraph"/>
        <w:numPr>
          <w:ilvl w:val="0"/>
          <w:numId w:val="1"/>
        </w:numPr>
        <w:jc w:val="both"/>
      </w:pPr>
      <w:r>
        <w:t>Escribir un</w:t>
      </w:r>
      <w:r w:rsidR="00E827A3">
        <w:t xml:space="preserve"> programa </w:t>
      </w:r>
      <w:r>
        <w:t xml:space="preserve">en Python que reciba </w:t>
      </w:r>
      <w:r w:rsidRPr="0095083A">
        <w:t xml:space="preserve">3 números y a continuación </w:t>
      </w:r>
      <w:r>
        <w:t>imprima</w:t>
      </w:r>
      <w:r w:rsidRPr="0095083A">
        <w:t xml:space="preserve"> el mayor de </w:t>
      </w:r>
      <w:r>
        <w:t>los 3. Por ejemplo: si el usuario ingresa los números 1, 2, 3</w:t>
      </w:r>
      <w:r w:rsidR="00E827A3">
        <w:t xml:space="preserve"> </w:t>
      </w:r>
      <w:bookmarkStart w:id="0" w:name="_GoBack"/>
      <w:bookmarkEnd w:id="0"/>
      <w:r>
        <w:t>debe imprimir. “El mayor es 3”.</w:t>
      </w:r>
    </w:p>
    <w:p w14:paraId="7F940F21" w14:textId="77777777" w:rsidR="00BE4B41" w:rsidRPr="00E94770" w:rsidRDefault="00BE4B41" w:rsidP="00BE4B41">
      <w:pPr>
        <w:pStyle w:val="ListParagraph"/>
        <w:jc w:val="both"/>
        <w:rPr>
          <w:sz w:val="24"/>
        </w:rPr>
      </w:pPr>
    </w:p>
    <w:sectPr w:rsidR="00BE4B41" w:rsidRPr="00E94770">
      <w:pgSz w:w="12240" w:h="15840"/>
      <w:pgMar w:top="1417" w:right="1701" w:bottom="1417" w:left="170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64523E0"/>
    <w:multiLevelType w:val="hybridMultilevel"/>
    <w:tmpl w:val="1ADCD60A"/>
    <w:lvl w:ilvl="0" w:tplc="240A000F">
      <w:start w:val="1"/>
      <w:numFmt w:val="decimal"/>
      <w:lvlText w:val="%1."/>
      <w:lvlJc w:val="left"/>
      <w:pPr>
        <w:ind w:left="720" w:hanging="360"/>
      </w:p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E6B480C"/>
    <w:multiLevelType w:val="hybridMultilevel"/>
    <w:tmpl w:val="6136E6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defaultTabStop w:val="720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ezsLAwMzS1NDY1t7BU0lEKTi0uzszPAykwrAUAD0ALASwAAAA="/>
  </w:docVars>
  <w:rsids>
    <w:rsidRoot w:val="000D6DC7"/>
    <w:rsid w:val="000D6DC7"/>
    <w:rsid w:val="00A82095"/>
    <w:rsid w:val="00B03A3E"/>
    <w:rsid w:val="00BC5EA6"/>
    <w:rsid w:val="00BE4B41"/>
    <w:rsid w:val="00E827A3"/>
    <w:rsid w:val="00E947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E53EC6F"/>
  <w15:docId w15:val="{988F8E57-4C25-4957-96AC-9412EA1878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9477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68520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378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1</Pages>
  <Words>171</Words>
  <Characters>944</Characters>
  <Application>Microsoft Office Word</Application>
  <DocSecurity>0</DocSecurity>
  <Lines>7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isa Fernanda Rincon Perez</dc:creator>
  <cp:keywords/>
  <dc:description/>
  <cp:lastModifiedBy>Luisa Fernanda Rincon Perez</cp:lastModifiedBy>
  <cp:revision>5</cp:revision>
  <dcterms:created xsi:type="dcterms:W3CDTF">2016-09-07T02:27:00Z</dcterms:created>
  <dcterms:modified xsi:type="dcterms:W3CDTF">2020-02-09T18:31:00Z</dcterms:modified>
</cp:coreProperties>
</file>